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your esteemed organization in Spain, Valencia. As a dedicated and experienced chemist with a passion for scientific innovation and a deep appreciation for the unique opportunities that Spain’s vibrant scientific community offers, I am eager to contribute my expertise to your team. The prospect of working as a Chemist in Valencia, where tradition meets modernity in the realm of science and technology, aligns perfectly with my professional goals and personal aspirations.</w:t>
      </w:r>
    </w:p>
    <w:p>
      <w:pPr>
        <w:pStyle w:val="BodyText"/>
      </w:pPr>
      <w:r>
        <w:t xml:space="preserve">With a robust academic background in Chemistry from [Your University], complemented by hands-on experience in both industrial and research settings, I have developed a strong foundation in analytical techniques, laboratory operations, and data interpretation. My career has focused on advancing chemical processes, ensuring quality control, and driving innovation in sustainable practices—values that resonate deeply with the mission of your organization. I am particularly drawn to Spain Valencia’s dynamic environment for chemists, where the convergence of historical scientific legacy and cutting-edge research creates a fertile ground for professional growth.</w:t>
      </w:r>
    </w:p>
    <w:p>
      <w:pPr>
        <w:pStyle w:val="BodyText"/>
      </w:pPr>
      <w:r>
        <w:t xml:space="preserve">Valencia’s chemical industry is renowned for its contributions to pharmaceuticals, environmental science, and materials development. As a Chemist, I understand the importance of aligning with local and global standards while addressing regional challenges. My work in [specific project or role] has equipped me with the skills to navigate complex chemical systems, collaborate effectively in multicultural teams, and deliver results that meet the highest scientific rigor. Whether it’s optimizing chemical synthesis for eco-friendly products or conducting rigorous quality assurance protocols, I approach every task with precision and a commitment to excellence.</w:t>
      </w:r>
    </w:p>
    <w:p>
      <w:pPr>
        <w:pStyle w:val="BodyText"/>
      </w:pPr>
      <w:r>
        <w:t xml:space="preserve">What sets me apart as a Chemist is my ability to bridge theoretical knowledge with practical application. During my tenure at [Previous Employer/Institution], I led a project that reduced waste by 30% through the development of greener solvent alternatives, demonstrating my dedication to sustainability—a priority in Spain’s evolving regulatory landscape. Additionally, I have extensive experience with advanced analytical instruments such as GC-MS and HPLC, which are critical for modern chemical research. My fluency in both English and Spanish further enables me to engage effectively with local stakeholders and contribute to the seamless operation of your team.</w:t>
      </w:r>
    </w:p>
    <w:p>
      <w:pPr>
        <w:pStyle w:val="BodyText"/>
      </w:pPr>
      <w:r>
        <w:t xml:space="preserve">Living in Spain Valencia would allow me to immerse myself in a culture that values scientific inquiry and collaboration. The city’s proximity to the Mediterranean, its thriving academic institutions like the Universitat de València, and its reputation as a hub for innovation make it an ideal location for a Chemist seeking to contribute meaningfully to both science and society. I am particularly inspired by Valencia’s focus on environmental stewardship, such as initiatives aimed at reducing industrial emissions and promoting circular economy practices. As a Chemist, I am eager to support these efforts through my expertise in chemical analysis and process optimization.</w:t>
      </w:r>
    </w:p>
    <w:p>
      <w:pPr>
        <w:pStyle w:val="BodyText"/>
      </w:pPr>
      <w:r>
        <w:t xml:space="preserve">My professional journey has been guided by a desire to make a tangible impact. Whether it’s developing new compounds for pharmaceutical applications, ensuring compliance with EU chemical regulations, or mentoring junior scientists, I approach each challenge with curiosity and determination. I am confident that my technical acumen, combined with my adaptability and cultural awareness, will enable me to thrive in the collaborative and innovative environment of your organization in Spain Valencia.</w:t>
      </w:r>
    </w:p>
    <w:p>
      <w:pPr>
        <w:pStyle w:val="BodyText"/>
      </w:pPr>
      <w:r>
        <w:t xml:space="preserve">I am particularly impressed by your organization’s commitment to [specific company value or project related to chemistry]. As a Chemist, I am deeply motivated by the opportunity to contribute to such initiatives, leveraging my skills in [specific area, e.g., analytical chemistry, environmental monitoring]. I would welcome the chance to discuss how my background and vision align with your goals for future scientific advancements.</w:t>
      </w:r>
    </w:p>
    <w:p>
      <w:pPr>
        <w:pStyle w:val="BodyText"/>
      </w:pPr>
      <w:r>
        <w:t xml:space="preserve">Thank you for considering my application. I am excited about the possibility of joining your team in Spain Valencia and contributing to the continued success of your organization. I look forward to the opportunity to further discuss how my experience as a Chemist can benefit your work.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 Chemist position in Spain Valencia, emphasizing the unique opportunities and challenges of working in the region’s scientif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pain Valencia</dc:title>
  <dc:creator/>
  <dc:language>en</dc:language>
  <cp:keywords/>
  <dcterms:created xsi:type="dcterms:W3CDTF">2026-07-21T09:10:48Z</dcterms:created>
  <dcterms:modified xsi:type="dcterms:W3CDTF">2026-07-21T09:10:48Z</dcterms:modified>
</cp:coreProperties>
</file>

<file path=docProps/custom.xml><?xml version="1.0" encoding="utf-8"?>
<Properties xmlns="http://schemas.openxmlformats.org/officeDocument/2006/custom-properties" xmlns:vt="http://schemas.openxmlformats.org/officeDocument/2006/docPropsVTypes"/>
</file>